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ที่จะอัปเดตข่าวสารได้อย่างรวดเร็วค่ะระหว่างข่าวสารและช่องทางการรับข้อมูลข่าวสารนะครับ เราไปดูกันต่อดีกว่านะครับครูมีคำถามให้นักเรียนคนที่มีชื่อ ร.มีชื่อ ร. เรือ มากที่สุดลุกขึ้นยืนครับเตรียมตัวตอบคำถามนะครับ การฟังและดูข่าวมีประโยชน์อย่างไรคนที่มีชื่อ ร. เรือมากที่สุด ตอบคำ1, 2,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ครูคณิตาตอบคำตอบได้เฉียบคมมากครับ เด็ก ๆ นี่อึ้งทึ่งกันไปเลยทีเดียวนะครับ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1 2 3 ตอบกับคุณครูปลายทางนะครับ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ชั่วโมงค่ะ ส่วนเด็กที่อายุต่ำกว่า 1 ขวบค่ะ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ให้น้องครูไปนี่ ก็ไปเล่นกันปรากฏว่าน้องนี่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ส่งผลต่ออารมณ์และจิตใจของผู้ที่ใช้ค่ะ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ผมขอย้อนที่คุณครูคณิตาบอกนะครับไปที่น้องของครูเหมือนเดิม การที่เขาเล่นโทรศัพท์นี่ส่งผลให้สมาธิสั้นอันนี้เป็นเรื่องจริงเพราะจากการสังเกตนี่ไม่สามารถทำอะไรได้นาน ๆ แต่พอจะอยู่กับโทรศัพท์นี่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อันนี้ผมเห็นด้วย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ให้ออกไปเล่าให้เพื่อน ๆ ฟัง ให้เวลา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จะต้องมีผู้พูดก็จะต้องมีมารยาทในการพูดนะคะ ก็คือพูดไม่ส่งผลเสียต่อผู้อื่นค่ะหรือว่าเล่าข่าวในส่วนที่เป็นข้อเท็จจริงเท่านั้นนะคะ ได้รับการพิสูจน์ได้นะคะเราก็จะไม่วอกแวกนะคะ ไม่หันไปคุยกับคนอื่นค่ะ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เมื่อนักเร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ในการที่จะรับรู้ข่าวสารอะไรต่าง ๆหรือการที่รับข่าวสารเหล่านั้นนี่เราจะต้องมีอะไรคะครูปรเมษฐ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การที่เราดูหรือฟังนี่ เราจะต้องทำให้ได้นะครับ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A4 หรือกระดาษ Reuse นะคะ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ไปดูหลักการกันเลยนะครับ1. ต้องฟังหรือดูเรื่องนั้น ๆ โดยตลอดตั้งแต่ต้นจนจบคือหลักการข้อที่ 1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สวัสดีครับ ผมหมอพรเทพนะครับ หมอกล้วยเป็นผู้ทรงคุณวุฒิในของ สสส. นะครับเห็นผมถือมาไหมครับ นี่เป็นกล้วยน้ำว้าเต็มลูกนะครับ สารอาหารครบถ้วนเหมือนนมแม่นะครับผมกินมา 30 ปีแล้วเพราะว่ามีสารหลายตัวนะครับ ทำให้ยั่งยืนแล้วก็ทำให้กล้ามเนื้อและผิวหนังนี่ เป็นหนุ่มตลอดเวลาตรงนี้มันยังฝากอยู่ผลไม้ที่จะไม่หวานเกินไป กินแล้วมีความสุขมาก เพราะว่ามันจะไปเลี้ยงสมองเลยทุกวันเลยก็คือทำจิตใจให้ร่าเริงเบิกบาน ต้องยิ้มในยุคของโซเชียลมีเดียมีส่วนประกอบอะไรบ้าง และใช้สิ่งเหล่านั้นอย่างยิ่งคือสำหรับวัยเด็ก จะทำอย่างไรให้เด็ก 60ส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มารยาทในการฟังและการดูค่ะ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วาดภาพประกอบให้สวยงาม 3. เป็นข้อที่นักเรียนชอบมากเลย คือกำหนดส่งวันถัดไปแพรชี้แจงคุณครูปลายทางครับ</w:t>
      </w:r>
    </w:p>
    <w:p>
      <w:pPr>
        <w:pStyle w:val="BodyText"/>
      </w:pPr>
      <w:r>
        <w:t xml:space="preserve">(คุณครูคณิตา) ค่ะ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ชี้แจงใบงานให้นักเรียนเข้าใจ หากนักเรียนมีข้อสงสัย ก็ให้คุณครูนี่อธิบายเพิ่มเติมได้ค่ะ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หลักการเราเรียนกันไปเรียบร้อยแล้วใช่ไหมคะ คือ 1. ให้ดูตั้งแต่ให้ดู ก็คือให้ดูเรื่องนั้นตั้งแต่ต้น2. ก็คือจับประเด็นสำคัญให้ได้แล้วเรียงประโยคนะคะ ที่ให้มันสั้นกระชับนะคะ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เลย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ลองตอบคำถามกับคุณครู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ู่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ไม่พูดหยาบ ไม่พูดว่าร้ายต่อผู้อื่นและหากนักเรียนจะเล่าเรื่องต่าง ๆ นี่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ซึ่งถ้าเป็นภาษาไทยนี่นะครับ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ดู พูด ครับ ตอบคำถามครับครูจะยังไม่ให้คุณครูคณิตาตอบจะให้นักเรียนตอบก่อนตอบกับคุณครูปลายทางนะครับ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ภูเก็ตก็มา พัทลุงก็มาเขาเบื่อความคิดเห็นของคุณครูคณิตาแล้วค่ะใกล้เคียงเลยเพชรบุรีค่ะ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ฟังเช่นกัน อย่างเช่น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การพูดแสดงความรู้ความเข้าใจนะครับนักเรียนก็กลับไปทำใบงานแล้วก็ตกแต่งให้สวยงาม แล้วนำมาส่งต่อไป บทเรียนครั้งต่อไปเราจะเรียนในเรื่องของนิทานพื้นบ้านนะครับ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www.dltv.ac.th ค่ะในรายวิชาภาษาไทย ชั้นประถมศึกษาปีที่ 6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(มีใบงาน และใบความรู้) ปลา</dc:title>
  <dc:creator/>
  <cp:keywords/>
  <dcterms:created xsi:type="dcterms:W3CDTF">2022-06-06T08:59:24Z</dcterms:created>
  <dcterms:modified xsi:type="dcterms:W3CDTF">2022-06-06T08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ิถุนายน 2565 เวลา 14.00 น.</vt:lpwstr>
  </property>
  <property fmtid="{D5CDD505-2E9C-101B-9397-08002B2CF9AE}" pid="3" name="subtitle">
    <vt:lpwstr/>
  </property>
</Properties>
</file>